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D6806A" w14:textId="7D600820" w:rsidR="0076354F" w:rsidRDefault="0076354F" w:rsidP="0076354F">
      <w:pPr>
        <w:pStyle w:val="Title"/>
        <w:jc w:val="center"/>
      </w:pPr>
      <w:r>
        <w:t>COVID-19 Survey</w:t>
      </w:r>
    </w:p>
    <w:p w14:paraId="686B756C" w14:textId="3D38F71D" w:rsidR="0076354F" w:rsidRDefault="0076354F" w:rsidP="0076354F">
      <w:r>
        <w:t>Unique Case ID |_|_|_|</w:t>
      </w:r>
    </w:p>
    <w:p w14:paraId="1081D501" w14:textId="751BCED0" w:rsidR="0076354F" w:rsidRDefault="0076354F" w:rsidP="0076354F">
      <w:pPr>
        <w:pStyle w:val="Heading1"/>
      </w:pPr>
      <w:r>
        <w:t>P</w:t>
      </w:r>
      <w:r w:rsidR="00C570E8">
        <w:t>atient</w:t>
      </w:r>
      <w:r>
        <w:t xml:space="preserve"> Info</w:t>
      </w:r>
    </w:p>
    <w:p w14:paraId="1AA074DC" w14:textId="589F7967" w:rsidR="0053002B" w:rsidRPr="000F7F47" w:rsidRDefault="0053002B" w:rsidP="0053002B">
      <w:pPr>
        <w:pStyle w:val="ListParagraph"/>
        <w:numPr>
          <w:ilvl w:val="0"/>
          <w:numId w:val="1"/>
        </w:numPr>
        <w:rPr>
          <w:b/>
          <w:bCs/>
        </w:rPr>
      </w:pPr>
      <w:r w:rsidRPr="000F7F47">
        <w:rPr>
          <w:b/>
          <w:bCs/>
        </w:rPr>
        <w:t>Patient Information</w:t>
      </w:r>
    </w:p>
    <w:p w14:paraId="150D429C" w14:textId="13663DB2" w:rsidR="00E3677D" w:rsidRDefault="00E3677D" w:rsidP="0053002B">
      <w:pPr>
        <w:ind w:left="360"/>
      </w:pPr>
      <w:r w:rsidRPr="0053002B">
        <w:rPr>
          <w:b/>
          <w:bCs/>
        </w:rPr>
        <w:t>Name</w:t>
      </w:r>
      <w:r>
        <w:t xml:space="preserve">   __________________________</w:t>
      </w:r>
    </w:p>
    <w:p w14:paraId="54598F0F" w14:textId="310864DB" w:rsidR="00E3677D" w:rsidRDefault="00E3677D" w:rsidP="0053002B">
      <w:pPr>
        <w:ind w:left="360"/>
      </w:pPr>
      <w:r w:rsidRPr="0053002B">
        <w:rPr>
          <w:b/>
          <w:bCs/>
        </w:rPr>
        <w:t>Surname</w:t>
      </w:r>
      <w:r>
        <w:t xml:space="preserve"> ________________________</w:t>
      </w:r>
    </w:p>
    <w:p w14:paraId="52B68B56" w14:textId="58489276" w:rsidR="00E3677D" w:rsidRDefault="00E3677D" w:rsidP="00297BFD">
      <w:pPr>
        <w:ind w:left="360"/>
      </w:pPr>
      <w:r w:rsidRPr="0053002B">
        <w:rPr>
          <w:b/>
          <w:bCs/>
        </w:rPr>
        <w:t>Gender</w:t>
      </w:r>
      <w:r w:rsidR="00297BFD">
        <w:rPr>
          <w:b/>
          <w:bCs/>
        </w:rPr>
        <w:t xml:space="preserve">   </w:t>
      </w:r>
      <w:sdt>
        <w:sdtPr>
          <w:rPr>
            <w:rFonts w:ascii="MS Gothic" w:eastAsia="MS Gothic" w:hAnsi="MS Gothic"/>
          </w:rPr>
          <w:id w:val="-14735965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3002B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Male   </w:t>
      </w:r>
      <w:sdt>
        <w:sdtPr>
          <w:rPr>
            <w:rFonts w:ascii="MS Gothic" w:eastAsia="MS Gothic" w:hAnsi="MS Gothic"/>
          </w:rPr>
          <w:id w:val="-12556742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3002B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Female </w:t>
      </w:r>
      <w:sdt>
        <w:sdtPr>
          <w:rPr>
            <w:rFonts w:ascii="MS Gothic" w:eastAsia="MS Gothic" w:hAnsi="MS Gothic"/>
          </w:rPr>
          <w:id w:val="-202885167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3002B">
            <w:rPr>
              <w:rFonts w:ascii="MS Gothic" w:eastAsia="MS Gothic" w:hAnsi="MS Gothic" w:hint="eastAsia"/>
            </w:rPr>
            <w:t>☐</w:t>
          </w:r>
        </w:sdtContent>
      </w:sdt>
      <w:r>
        <w:t>Not known</w:t>
      </w:r>
    </w:p>
    <w:p w14:paraId="28F19E52" w14:textId="5943B941" w:rsidR="00E3677D" w:rsidRDefault="00E3677D" w:rsidP="00297BFD">
      <w:pPr>
        <w:ind w:left="360"/>
      </w:pPr>
      <w:r w:rsidRPr="0053002B">
        <w:rPr>
          <w:b/>
          <w:bCs/>
        </w:rPr>
        <w:t>Date of birth:</w:t>
      </w:r>
      <w:r w:rsidR="00297BFD">
        <w:rPr>
          <w:b/>
          <w:bCs/>
        </w:rPr>
        <w:t xml:space="preserve">  </w:t>
      </w:r>
      <w:sdt>
        <w:sdtPr>
          <w:id w:val="-1552763069"/>
          <w:placeholder>
            <w:docPart w:val="DefaultPlaceholder_-1854013437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Pr="0070301C">
            <w:rPr>
              <w:rStyle w:val="PlaceholderText"/>
            </w:rPr>
            <w:t>Click or tap to enter a date.</w:t>
          </w:r>
        </w:sdtContent>
      </w:sdt>
      <w:r>
        <w:t xml:space="preserve">   </w:t>
      </w:r>
      <w:sdt>
        <w:sdtPr>
          <w:rPr>
            <w:rFonts w:ascii="MS Gothic" w:eastAsia="MS Gothic" w:hAnsi="MS Gothic"/>
          </w:rPr>
          <w:id w:val="11381498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3002B">
            <w:rPr>
              <w:rFonts w:ascii="MS Gothic" w:eastAsia="MS Gothic" w:hAnsi="MS Gothic" w:hint="eastAsia"/>
            </w:rPr>
            <w:t>☐</w:t>
          </w:r>
        </w:sdtContent>
      </w:sdt>
      <w:r>
        <w:t>Unknown</w:t>
      </w:r>
    </w:p>
    <w:p w14:paraId="4AA184D7" w14:textId="629C845A" w:rsidR="00E3677D" w:rsidRDefault="00E3677D" w:rsidP="0053002B">
      <w:pPr>
        <w:ind w:left="360"/>
      </w:pPr>
      <w:r w:rsidRPr="0053002B">
        <w:rPr>
          <w:b/>
          <w:bCs/>
        </w:rPr>
        <w:t>Phone Number</w:t>
      </w:r>
      <w:r>
        <w:t xml:space="preserve"> ___________________</w:t>
      </w:r>
    </w:p>
    <w:p w14:paraId="1BFDC79C" w14:textId="2F8B54D7" w:rsidR="00E3677D" w:rsidRDefault="00E3677D" w:rsidP="0053002B">
      <w:pPr>
        <w:ind w:left="360"/>
      </w:pPr>
      <w:r w:rsidRPr="0053002B">
        <w:rPr>
          <w:b/>
          <w:bCs/>
        </w:rPr>
        <w:t>Email</w:t>
      </w:r>
      <w:r>
        <w:t xml:space="preserve">  </w:t>
      </w:r>
      <w:hyperlink r:id="rId5" w:history="1">
        <w:r w:rsidRPr="0070301C">
          <w:rPr>
            <w:rStyle w:val="Hyperlink"/>
          </w:rPr>
          <w:t>______________@________.____</w:t>
        </w:r>
      </w:hyperlink>
    </w:p>
    <w:p w14:paraId="797BB1CF" w14:textId="07BC752C" w:rsidR="00E3677D" w:rsidRDefault="00E3677D" w:rsidP="00297BFD">
      <w:pPr>
        <w:ind w:left="360"/>
      </w:pPr>
      <w:r w:rsidRPr="0053002B">
        <w:rPr>
          <w:b/>
          <w:bCs/>
        </w:rPr>
        <w:t xml:space="preserve">Country of residence:       </w:t>
      </w:r>
      <w:sdt>
        <w:sdtPr>
          <w:id w:val="-1565175055"/>
          <w:placeholder>
            <w:docPart w:val="DefaultPlaceholder_-1854013438"/>
          </w:placeholder>
          <w:showingPlcHdr/>
          <w:comboBox>
            <w:listItem w:value="Choose an item."/>
            <w:listItem w:displayText="Albania" w:value="AL"/>
            <w:listItem w:displayText="Denmark" w:value="DK"/>
            <w:listItem w:displayText="Italy" w:value="IT"/>
            <w:listItem w:displayText="Moldova" w:value="MD"/>
            <w:listItem w:displayText="Poland" w:value="PL"/>
          </w:comboBox>
        </w:sdtPr>
        <w:sdtEndPr/>
        <w:sdtContent>
          <w:r w:rsidRPr="0070301C">
            <w:rPr>
              <w:rStyle w:val="PlaceholderText"/>
            </w:rPr>
            <w:t>Choose an item.</w:t>
          </w:r>
        </w:sdtContent>
      </w:sdt>
    </w:p>
    <w:p w14:paraId="596C6285" w14:textId="5075E733" w:rsidR="00E3677D" w:rsidRDefault="00E3677D" w:rsidP="00297BFD">
      <w:pPr>
        <w:ind w:left="360"/>
      </w:pPr>
      <w:r w:rsidRPr="0053002B">
        <w:rPr>
          <w:b/>
          <w:bCs/>
        </w:rPr>
        <w:t>Case status:</w:t>
      </w:r>
      <w:r w:rsidR="00297BFD">
        <w:rPr>
          <w:b/>
          <w:bCs/>
        </w:rPr>
        <w:t xml:space="preserve"> </w:t>
      </w:r>
      <w:sdt>
        <w:sdtPr>
          <w:id w:val="54049060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3002B">
            <w:rPr>
              <w:rFonts w:ascii="MS Gothic" w:eastAsia="MS Gothic" w:hAnsi="MS Gothic" w:hint="eastAsia"/>
            </w:rPr>
            <w:t>☐</w:t>
          </w:r>
        </w:sdtContent>
      </w:sdt>
      <w:r>
        <w:t xml:space="preserve">Suspended    </w:t>
      </w:r>
      <w:sdt>
        <w:sdtPr>
          <w:id w:val="-21456434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Probable </w:t>
      </w:r>
      <w:sdt>
        <w:sdtPr>
          <w:id w:val="-6207730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Confirmed</w:t>
      </w:r>
    </w:p>
    <w:p w14:paraId="4E147528" w14:textId="0EE21B5D" w:rsidR="000F7F47" w:rsidRDefault="000F7F47" w:rsidP="00297BFD">
      <w:pPr>
        <w:ind w:left="360"/>
      </w:pPr>
      <w:r w:rsidRPr="000F7F47">
        <w:rPr>
          <w:b/>
          <w:bCs/>
        </w:rPr>
        <w:t>Current Status:</w:t>
      </w:r>
      <w:r w:rsidR="00297BFD">
        <w:rPr>
          <w:b/>
          <w:bCs/>
        </w:rPr>
        <w:t xml:space="preserve"> </w:t>
      </w:r>
      <w:r>
        <w:t xml:space="preserve"> </w:t>
      </w:r>
      <w:sdt>
        <w:sdtPr>
          <w:rPr>
            <w:rFonts w:ascii="MS Gothic" w:eastAsia="MS Gothic" w:hAnsi="MS Gothic"/>
          </w:rPr>
          <w:id w:val="82317053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Dead   </w:t>
      </w:r>
      <w:sdt>
        <w:sdtPr>
          <w:rPr>
            <w:rFonts w:ascii="MS Gothic" w:eastAsia="MS Gothic" w:hAnsi="MS Gothic"/>
          </w:rPr>
          <w:id w:val="10599758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6354F">
            <w:rPr>
              <w:rFonts w:ascii="MS Gothic" w:eastAsia="MS Gothic" w:hAnsi="MS Gothic" w:hint="eastAsia"/>
            </w:rPr>
            <w:t>☐</w:t>
          </w:r>
        </w:sdtContent>
      </w:sdt>
      <w:r>
        <w:t>Alive</w:t>
      </w:r>
    </w:p>
    <w:p w14:paraId="2B763425" w14:textId="3BA9175A" w:rsidR="00E3677D" w:rsidRDefault="00E3677D" w:rsidP="00E3677D">
      <w:pPr>
        <w:pStyle w:val="Heading1"/>
      </w:pPr>
      <w:r>
        <w:t>Symptoms</w:t>
      </w:r>
    </w:p>
    <w:p w14:paraId="60F1BCEC" w14:textId="71DA50E3" w:rsidR="00E3677D" w:rsidRDefault="0053002B" w:rsidP="0053002B">
      <w:pPr>
        <w:pStyle w:val="ListParagraph"/>
        <w:numPr>
          <w:ilvl w:val="0"/>
          <w:numId w:val="1"/>
        </w:numPr>
        <w:rPr>
          <w:b/>
          <w:bCs/>
        </w:rPr>
      </w:pPr>
      <w:r w:rsidRPr="0053002B">
        <w:rPr>
          <w:b/>
          <w:bCs/>
        </w:rPr>
        <w:t>Patient symptoms (from disease onset)</w:t>
      </w:r>
    </w:p>
    <w:p w14:paraId="591EEEB2" w14:textId="77777777" w:rsidR="0053002B" w:rsidRDefault="0053002B" w:rsidP="0053002B">
      <w:pPr>
        <w:ind w:left="360"/>
        <w:rPr>
          <w:b/>
          <w:bCs/>
        </w:rPr>
      </w:pPr>
      <w:r>
        <w:rPr>
          <w:b/>
          <w:bCs/>
        </w:rPr>
        <w:t>Date of first symptom</w:t>
      </w:r>
    </w:p>
    <w:p w14:paraId="5F5E121E" w14:textId="331ACBBB" w:rsidR="0053002B" w:rsidRPr="0053002B" w:rsidRDefault="0053002B" w:rsidP="0053002B">
      <w:pPr>
        <w:ind w:left="720"/>
        <w:rPr>
          <w:b/>
          <w:bCs/>
        </w:rPr>
      </w:pPr>
      <w:r>
        <w:rPr>
          <w:b/>
          <w:bCs/>
        </w:rPr>
        <w:t xml:space="preserve"> </w:t>
      </w:r>
      <w:sdt>
        <w:sdtPr>
          <w:rPr>
            <w:b/>
            <w:bCs/>
          </w:rPr>
          <w:id w:val="825176559"/>
          <w:placeholder>
            <w:docPart w:val="DefaultPlaceholder_-1854013437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Pr="0070301C">
            <w:rPr>
              <w:rStyle w:val="PlaceholderText"/>
            </w:rPr>
            <w:t>Click or tap to enter a date.</w:t>
          </w:r>
        </w:sdtContent>
      </w:sdt>
      <w:r>
        <w:rPr>
          <w:b/>
          <w:bCs/>
        </w:rPr>
        <w:t xml:space="preserve">             </w:t>
      </w:r>
      <w:sdt>
        <w:sdtPr>
          <w:id w:val="-153039654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3002B">
            <w:rPr>
              <w:rFonts w:ascii="MS Gothic" w:eastAsia="MS Gothic" w:hAnsi="MS Gothic" w:hint="eastAsia"/>
            </w:rPr>
            <w:t>☐</w:t>
          </w:r>
        </w:sdtContent>
      </w:sdt>
      <w:r w:rsidRPr="0053002B">
        <w:t xml:space="preserve"> No symptoms   </w:t>
      </w:r>
      <w:sdt>
        <w:sdtPr>
          <w:id w:val="140602916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53002B">
            <w:rPr>
              <w:rFonts w:ascii="MS Gothic" w:eastAsia="MS Gothic" w:hAnsi="MS Gothic" w:hint="eastAsia"/>
            </w:rPr>
            <w:t>☐</w:t>
          </w:r>
        </w:sdtContent>
      </w:sdt>
      <w:r w:rsidRPr="0053002B">
        <w:t>Unknown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183"/>
        <w:gridCol w:w="2147"/>
        <w:gridCol w:w="2144"/>
        <w:gridCol w:w="2182"/>
      </w:tblGrid>
      <w:tr w:rsidR="0053002B" w14:paraId="7D0AE219" w14:textId="77777777" w:rsidTr="0053002B">
        <w:tc>
          <w:tcPr>
            <w:tcW w:w="2183" w:type="dxa"/>
          </w:tcPr>
          <w:p w14:paraId="507AF57A" w14:textId="77777777" w:rsidR="0053002B" w:rsidRDefault="0053002B" w:rsidP="0053002B">
            <w:pPr>
              <w:rPr>
                <w:b/>
                <w:bCs/>
              </w:rPr>
            </w:pPr>
          </w:p>
        </w:tc>
        <w:tc>
          <w:tcPr>
            <w:tcW w:w="2147" w:type="dxa"/>
          </w:tcPr>
          <w:p w14:paraId="18282FD4" w14:textId="2BF0A058" w:rsidR="0053002B" w:rsidRDefault="0053002B" w:rsidP="0053002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Yes</w:t>
            </w:r>
          </w:p>
        </w:tc>
        <w:tc>
          <w:tcPr>
            <w:tcW w:w="2144" w:type="dxa"/>
          </w:tcPr>
          <w:p w14:paraId="58BF8EB6" w14:textId="565563C2" w:rsidR="0053002B" w:rsidRDefault="0053002B" w:rsidP="0053002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o</w:t>
            </w:r>
          </w:p>
        </w:tc>
        <w:tc>
          <w:tcPr>
            <w:tcW w:w="2182" w:type="dxa"/>
          </w:tcPr>
          <w:p w14:paraId="47D2CCE2" w14:textId="5103F5F1" w:rsidR="0053002B" w:rsidRDefault="0053002B" w:rsidP="0053002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nknown</w:t>
            </w:r>
          </w:p>
        </w:tc>
      </w:tr>
      <w:tr w:rsidR="0053002B" w14:paraId="49A0DCA3" w14:textId="77777777" w:rsidTr="0053002B">
        <w:tc>
          <w:tcPr>
            <w:tcW w:w="2183" w:type="dxa"/>
          </w:tcPr>
          <w:p w14:paraId="2590DDC8" w14:textId="46B5DDF1" w:rsidR="0053002B" w:rsidRDefault="0053002B" w:rsidP="0053002B">
            <w:pPr>
              <w:rPr>
                <w:b/>
                <w:bCs/>
              </w:rPr>
            </w:pPr>
            <w:r>
              <w:rPr>
                <w:b/>
                <w:bCs/>
              </w:rPr>
              <w:t>Fever</w:t>
            </w:r>
          </w:p>
        </w:tc>
        <w:sdt>
          <w:sdtPr>
            <w:rPr>
              <w:b/>
              <w:bCs/>
            </w:rPr>
            <w:id w:val="-385891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47" w:type="dxa"/>
              </w:tcPr>
              <w:p w14:paraId="41990F82" w14:textId="16214503" w:rsidR="0053002B" w:rsidRDefault="0053002B" w:rsidP="0053002B">
                <w:pPr>
                  <w:jc w:val="center"/>
                  <w:rPr>
                    <w:b/>
                    <w:bCs/>
                  </w:rPr>
                </w:pPr>
                <w:r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6741511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44" w:type="dxa"/>
              </w:tcPr>
              <w:p w14:paraId="27F4BD81" w14:textId="3EC4B129" w:rsidR="0053002B" w:rsidRDefault="0053002B" w:rsidP="0053002B">
                <w:pPr>
                  <w:jc w:val="center"/>
                  <w:rPr>
                    <w:b/>
                    <w:bCs/>
                  </w:rPr>
                </w:pPr>
                <w:r w:rsidRPr="0038204C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15131868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82" w:type="dxa"/>
              </w:tcPr>
              <w:p w14:paraId="7316B814" w14:textId="6F5B488C" w:rsidR="0053002B" w:rsidRDefault="0053002B" w:rsidP="0053002B">
                <w:pPr>
                  <w:jc w:val="center"/>
                  <w:rPr>
                    <w:b/>
                    <w:bCs/>
                  </w:rPr>
                </w:pPr>
                <w:r w:rsidRPr="00E91442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53002B" w14:paraId="149F97A5" w14:textId="77777777" w:rsidTr="0053002B">
        <w:tc>
          <w:tcPr>
            <w:tcW w:w="2183" w:type="dxa"/>
          </w:tcPr>
          <w:p w14:paraId="3B3D3F58" w14:textId="24A61063" w:rsidR="0053002B" w:rsidRDefault="0053002B" w:rsidP="0053002B">
            <w:pPr>
              <w:rPr>
                <w:b/>
                <w:bCs/>
              </w:rPr>
            </w:pPr>
            <w:r>
              <w:rPr>
                <w:b/>
                <w:bCs/>
              </w:rPr>
              <w:t>Sore throat</w:t>
            </w:r>
          </w:p>
        </w:tc>
        <w:sdt>
          <w:sdtPr>
            <w:rPr>
              <w:b/>
              <w:bCs/>
            </w:rPr>
            <w:id w:val="-13420090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47" w:type="dxa"/>
              </w:tcPr>
              <w:p w14:paraId="37B3DC8D" w14:textId="63DFBDAC" w:rsidR="0053002B" w:rsidRDefault="0053002B" w:rsidP="0053002B">
                <w:pPr>
                  <w:jc w:val="center"/>
                  <w:rPr>
                    <w:b/>
                    <w:bCs/>
                  </w:rPr>
                </w:pPr>
                <w:r w:rsidRPr="00F810BC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8993255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44" w:type="dxa"/>
              </w:tcPr>
              <w:p w14:paraId="0A20CEF0" w14:textId="5E7D97AA" w:rsidR="0053002B" w:rsidRDefault="0053002B" w:rsidP="0053002B">
                <w:pPr>
                  <w:jc w:val="center"/>
                  <w:rPr>
                    <w:b/>
                    <w:bCs/>
                  </w:rPr>
                </w:pPr>
                <w:r w:rsidRPr="0038204C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9388752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82" w:type="dxa"/>
              </w:tcPr>
              <w:p w14:paraId="27AF8C21" w14:textId="29E5DDE7" w:rsidR="0053002B" w:rsidRDefault="0053002B" w:rsidP="0053002B">
                <w:pPr>
                  <w:jc w:val="center"/>
                  <w:rPr>
                    <w:b/>
                    <w:bCs/>
                  </w:rPr>
                </w:pPr>
                <w:r w:rsidRPr="00E91442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53002B" w14:paraId="0439908F" w14:textId="77777777" w:rsidTr="0053002B">
        <w:tc>
          <w:tcPr>
            <w:tcW w:w="2183" w:type="dxa"/>
          </w:tcPr>
          <w:p w14:paraId="49895D9F" w14:textId="5AB525CC" w:rsidR="0053002B" w:rsidRDefault="0053002B" w:rsidP="0053002B">
            <w:pPr>
              <w:rPr>
                <w:b/>
                <w:bCs/>
              </w:rPr>
            </w:pPr>
            <w:r>
              <w:rPr>
                <w:b/>
                <w:bCs/>
              </w:rPr>
              <w:t>Runny nose</w:t>
            </w:r>
          </w:p>
        </w:tc>
        <w:sdt>
          <w:sdtPr>
            <w:rPr>
              <w:b/>
              <w:bCs/>
            </w:rPr>
            <w:id w:val="8551570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47" w:type="dxa"/>
              </w:tcPr>
              <w:p w14:paraId="35D97DF2" w14:textId="4E38706A" w:rsidR="0053002B" w:rsidRDefault="0053002B" w:rsidP="0053002B">
                <w:pPr>
                  <w:jc w:val="center"/>
                  <w:rPr>
                    <w:b/>
                    <w:bCs/>
                  </w:rPr>
                </w:pPr>
                <w:r w:rsidRPr="00F810BC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6438563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44" w:type="dxa"/>
              </w:tcPr>
              <w:p w14:paraId="73C176F1" w14:textId="4BB273E6" w:rsidR="0053002B" w:rsidRDefault="0053002B" w:rsidP="0053002B">
                <w:pPr>
                  <w:jc w:val="center"/>
                  <w:rPr>
                    <w:b/>
                    <w:bCs/>
                  </w:rPr>
                </w:pPr>
                <w:r w:rsidRPr="0038204C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-4532456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82" w:type="dxa"/>
              </w:tcPr>
              <w:p w14:paraId="5FFCE712" w14:textId="56E5C247" w:rsidR="0053002B" w:rsidRDefault="0053002B" w:rsidP="0053002B">
                <w:pPr>
                  <w:jc w:val="center"/>
                  <w:rPr>
                    <w:b/>
                    <w:bCs/>
                  </w:rPr>
                </w:pPr>
                <w:r w:rsidRPr="00E91442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53002B" w14:paraId="4560865F" w14:textId="77777777" w:rsidTr="0053002B">
        <w:tc>
          <w:tcPr>
            <w:tcW w:w="2183" w:type="dxa"/>
          </w:tcPr>
          <w:p w14:paraId="2F6B6A75" w14:textId="16F04AAF" w:rsidR="0053002B" w:rsidRDefault="0053002B" w:rsidP="0053002B">
            <w:pPr>
              <w:rPr>
                <w:b/>
                <w:bCs/>
              </w:rPr>
            </w:pPr>
            <w:r>
              <w:rPr>
                <w:b/>
                <w:bCs/>
              </w:rPr>
              <w:t>Cough</w:t>
            </w:r>
          </w:p>
        </w:tc>
        <w:sdt>
          <w:sdtPr>
            <w:rPr>
              <w:b/>
              <w:bCs/>
            </w:rPr>
            <w:id w:val="-8643702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47" w:type="dxa"/>
              </w:tcPr>
              <w:p w14:paraId="46DFE04C" w14:textId="7C111283" w:rsidR="0053002B" w:rsidRDefault="0053002B" w:rsidP="0053002B">
                <w:pPr>
                  <w:jc w:val="center"/>
                  <w:rPr>
                    <w:b/>
                    <w:bCs/>
                  </w:rPr>
                </w:pPr>
                <w:r w:rsidRPr="00F810BC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80805687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44" w:type="dxa"/>
              </w:tcPr>
              <w:p w14:paraId="15AC9CA1" w14:textId="03B52B96" w:rsidR="0053002B" w:rsidRDefault="0053002B" w:rsidP="0053002B">
                <w:pPr>
                  <w:jc w:val="center"/>
                  <w:rPr>
                    <w:b/>
                    <w:bCs/>
                  </w:rPr>
                </w:pPr>
                <w:r w:rsidRPr="0038204C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-190073634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82" w:type="dxa"/>
              </w:tcPr>
              <w:p w14:paraId="1A0177E0" w14:textId="7A37D6A9" w:rsidR="0053002B" w:rsidRDefault="0053002B" w:rsidP="0053002B">
                <w:pPr>
                  <w:jc w:val="center"/>
                  <w:rPr>
                    <w:b/>
                    <w:bCs/>
                  </w:rPr>
                </w:pPr>
                <w:r w:rsidRPr="00E91442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53002B" w14:paraId="508326AF" w14:textId="77777777" w:rsidTr="0053002B">
        <w:tc>
          <w:tcPr>
            <w:tcW w:w="2183" w:type="dxa"/>
          </w:tcPr>
          <w:p w14:paraId="230FB49E" w14:textId="1AA4A755" w:rsidR="0053002B" w:rsidRDefault="0053002B" w:rsidP="0053002B">
            <w:pPr>
              <w:rPr>
                <w:b/>
                <w:bCs/>
              </w:rPr>
            </w:pPr>
            <w:r>
              <w:rPr>
                <w:b/>
                <w:bCs/>
              </w:rPr>
              <w:t>Shortness of Breath</w:t>
            </w:r>
          </w:p>
        </w:tc>
        <w:sdt>
          <w:sdtPr>
            <w:rPr>
              <w:b/>
              <w:bCs/>
            </w:rPr>
            <w:id w:val="18119053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47" w:type="dxa"/>
              </w:tcPr>
              <w:p w14:paraId="2C90DD87" w14:textId="56B812F5" w:rsidR="0053002B" w:rsidRDefault="0053002B" w:rsidP="0053002B">
                <w:pPr>
                  <w:jc w:val="center"/>
                  <w:rPr>
                    <w:b/>
                    <w:bCs/>
                  </w:rPr>
                </w:pPr>
                <w:r w:rsidRPr="00F810BC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-13309810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44" w:type="dxa"/>
              </w:tcPr>
              <w:p w14:paraId="4C8F4C80" w14:textId="15F06076" w:rsidR="0053002B" w:rsidRDefault="0053002B" w:rsidP="0053002B">
                <w:pPr>
                  <w:jc w:val="center"/>
                  <w:rPr>
                    <w:b/>
                    <w:bCs/>
                  </w:rPr>
                </w:pPr>
                <w:r w:rsidRPr="0038204C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-17717647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82" w:type="dxa"/>
              </w:tcPr>
              <w:p w14:paraId="307696C7" w14:textId="489F70FB" w:rsidR="0053002B" w:rsidRDefault="0053002B" w:rsidP="0053002B">
                <w:pPr>
                  <w:jc w:val="center"/>
                  <w:rPr>
                    <w:b/>
                    <w:bCs/>
                  </w:rPr>
                </w:pPr>
                <w:r w:rsidRPr="00E91442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53002B" w14:paraId="7C76E8C8" w14:textId="77777777" w:rsidTr="0053002B">
        <w:tc>
          <w:tcPr>
            <w:tcW w:w="2183" w:type="dxa"/>
          </w:tcPr>
          <w:p w14:paraId="526FF1F9" w14:textId="6761FD8F" w:rsidR="0053002B" w:rsidRDefault="0053002B" w:rsidP="0053002B">
            <w:pPr>
              <w:rPr>
                <w:b/>
                <w:bCs/>
              </w:rPr>
            </w:pPr>
            <w:r>
              <w:rPr>
                <w:b/>
                <w:bCs/>
              </w:rPr>
              <w:t>Vomiting</w:t>
            </w:r>
          </w:p>
        </w:tc>
        <w:sdt>
          <w:sdtPr>
            <w:rPr>
              <w:b/>
              <w:bCs/>
            </w:rPr>
            <w:id w:val="-5793702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47" w:type="dxa"/>
              </w:tcPr>
              <w:p w14:paraId="2BA2B49A" w14:textId="6E58E2EF" w:rsidR="0053002B" w:rsidRDefault="0053002B" w:rsidP="0053002B">
                <w:pPr>
                  <w:jc w:val="center"/>
                  <w:rPr>
                    <w:b/>
                    <w:bCs/>
                  </w:rPr>
                </w:pPr>
                <w:r w:rsidRPr="00F810BC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-20906921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44" w:type="dxa"/>
              </w:tcPr>
              <w:p w14:paraId="1BF734F1" w14:textId="34B24131" w:rsidR="0053002B" w:rsidRDefault="0053002B" w:rsidP="0053002B">
                <w:pPr>
                  <w:jc w:val="center"/>
                  <w:rPr>
                    <w:b/>
                    <w:bCs/>
                  </w:rPr>
                </w:pPr>
                <w:r w:rsidRPr="0038204C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-12232107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82" w:type="dxa"/>
              </w:tcPr>
              <w:p w14:paraId="75B6AF7B" w14:textId="0CE498A7" w:rsidR="0053002B" w:rsidRDefault="0053002B" w:rsidP="0053002B">
                <w:pPr>
                  <w:jc w:val="center"/>
                  <w:rPr>
                    <w:b/>
                    <w:bCs/>
                  </w:rPr>
                </w:pPr>
                <w:r w:rsidRPr="00E91442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53002B" w14:paraId="1BF97477" w14:textId="77777777" w:rsidTr="0053002B">
        <w:tc>
          <w:tcPr>
            <w:tcW w:w="2183" w:type="dxa"/>
          </w:tcPr>
          <w:p w14:paraId="78CD3E75" w14:textId="6CA64B6C" w:rsidR="0053002B" w:rsidRDefault="0053002B" w:rsidP="0053002B">
            <w:pPr>
              <w:rPr>
                <w:b/>
                <w:bCs/>
              </w:rPr>
            </w:pPr>
            <w:r>
              <w:rPr>
                <w:b/>
                <w:bCs/>
              </w:rPr>
              <w:t>Nausea</w:t>
            </w:r>
          </w:p>
        </w:tc>
        <w:sdt>
          <w:sdtPr>
            <w:rPr>
              <w:b/>
              <w:bCs/>
            </w:rPr>
            <w:id w:val="-9722129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47" w:type="dxa"/>
              </w:tcPr>
              <w:p w14:paraId="74E20DCE" w14:textId="11A4D768" w:rsidR="0053002B" w:rsidRDefault="0053002B" w:rsidP="0053002B">
                <w:pPr>
                  <w:jc w:val="center"/>
                  <w:rPr>
                    <w:b/>
                    <w:bCs/>
                  </w:rPr>
                </w:pPr>
                <w:r w:rsidRPr="00F810BC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17945588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44" w:type="dxa"/>
              </w:tcPr>
              <w:p w14:paraId="1F38890E" w14:textId="53C334AC" w:rsidR="0053002B" w:rsidRDefault="0053002B" w:rsidP="0053002B">
                <w:pPr>
                  <w:jc w:val="center"/>
                  <w:rPr>
                    <w:b/>
                    <w:bCs/>
                  </w:rPr>
                </w:pPr>
                <w:r w:rsidRPr="0038204C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19043265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82" w:type="dxa"/>
              </w:tcPr>
              <w:p w14:paraId="56EEA33E" w14:textId="77F7C3EF" w:rsidR="0053002B" w:rsidRDefault="0053002B" w:rsidP="0053002B">
                <w:pPr>
                  <w:jc w:val="center"/>
                  <w:rPr>
                    <w:b/>
                    <w:bCs/>
                  </w:rPr>
                </w:pPr>
                <w:r w:rsidRPr="00E91442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  <w:tr w:rsidR="0053002B" w14:paraId="6EBEC4A7" w14:textId="77777777" w:rsidTr="0053002B">
        <w:tc>
          <w:tcPr>
            <w:tcW w:w="2183" w:type="dxa"/>
          </w:tcPr>
          <w:p w14:paraId="07E9DCE6" w14:textId="0CF1C1BB" w:rsidR="0053002B" w:rsidRDefault="00A42946" w:rsidP="0053002B">
            <w:pPr>
              <w:rPr>
                <w:b/>
                <w:bCs/>
              </w:rPr>
            </w:pPr>
            <w:r>
              <w:rPr>
                <w:b/>
                <w:bCs/>
              </w:rPr>
              <w:t>Diarrhoea</w:t>
            </w:r>
          </w:p>
        </w:tc>
        <w:sdt>
          <w:sdtPr>
            <w:rPr>
              <w:b/>
              <w:bCs/>
            </w:rPr>
            <w:id w:val="-1373465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47" w:type="dxa"/>
              </w:tcPr>
              <w:p w14:paraId="31CC0772" w14:textId="286C262D" w:rsidR="0053002B" w:rsidRDefault="0053002B" w:rsidP="0053002B">
                <w:pPr>
                  <w:jc w:val="center"/>
                  <w:rPr>
                    <w:b/>
                    <w:bCs/>
                  </w:rPr>
                </w:pPr>
                <w:r w:rsidRPr="00F810BC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934393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44" w:type="dxa"/>
              </w:tcPr>
              <w:p w14:paraId="7B467A79" w14:textId="6D97653C" w:rsidR="0053002B" w:rsidRDefault="0053002B" w:rsidP="0053002B">
                <w:pPr>
                  <w:jc w:val="center"/>
                  <w:rPr>
                    <w:b/>
                    <w:bCs/>
                  </w:rPr>
                </w:pPr>
                <w:r w:rsidRPr="0038204C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  <w:sdt>
          <w:sdtPr>
            <w:rPr>
              <w:b/>
              <w:bCs/>
            </w:rPr>
            <w:id w:val="-29722950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2182" w:type="dxa"/>
              </w:tcPr>
              <w:p w14:paraId="59D580E5" w14:textId="6C6F1356" w:rsidR="0053002B" w:rsidRDefault="0053002B" w:rsidP="0053002B">
                <w:pPr>
                  <w:jc w:val="center"/>
                  <w:rPr>
                    <w:b/>
                    <w:bCs/>
                  </w:rPr>
                </w:pPr>
                <w:r w:rsidRPr="00E91442">
                  <w:rPr>
                    <w:rFonts w:ascii="MS Gothic" w:eastAsia="MS Gothic" w:hAnsi="MS Gothic" w:hint="eastAsia"/>
                    <w:b/>
                    <w:bCs/>
                  </w:rPr>
                  <w:t>☐</w:t>
                </w:r>
              </w:p>
            </w:tc>
          </w:sdtContent>
        </w:sdt>
      </w:tr>
    </w:tbl>
    <w:p w14:paraId="53C64EA9" w14:textId="7B7AC83B" w:rsidR="0053002B" w:rsidRDefault="0053002B" w:rsidP="0053002B">
      <w:pPr>
        <w:ind w:left="360"/>
        <w:rPr>
          <w:b/>
          <w:bCs/>
        </w:rPr>
      </w:pPr>
    </w:p>
    <w:p w14:paraId="3060723A" w14:textId="02600F7E" w:rsidR="0053002B" w:rsidRDefault="0053002B" w:rsidP="0053002B">
      <w:pPr>
        <w:pStyle w:val="Heading1"/>
      </w:pPr>
      <w:r>
        <w:t>Initial Sample Collected</w:t>
      </w:r>
    </w:p>
    <w:p w14:paraId="3A3F16C9" w14:textId="41DAECAC" w:rsidR="0053002B" w:rsidRPr="003C31E9" w:rsidRDefault="0053002B" w:rsidP="0053002B">
      <w:pPr>
        <w:pStyle w:val="ListParagraph"/>
        <w:numPr>
          <w:ilvl w:val="0"/>
          <w:numId w:val="1"/>
        </w:numPr>
        <w:rPr>
          <w:b/>
          <w:bCs/>
        </w:rPr>
      </w:pPr>
      <w:r w:rsidRPr="003C31E9">
        <w:rPr>
          <w:b/>
          <w:bCs/>
        </w:rPr>
        <w:t>Initial Sample Collected</w:t>
      </w:r>
    </w:p>
    <w:p w14:paraId="06B65D27" w14:textId="1D03BFFB" w:rsidR="0053002B" w:rsidRPr="003C31E9" w:rsidRDefault="0053002B" w:rsidP="0053002B">
      <w:pPr>
        <w:ind w:left="360"/>
        <w:rPr>
          <w:b/>
          <w:bCs/>
        </w:rPr>
      </w:pPr>
      <w:r w:rsidRPr="003C31E9">
        <w:rPr>
          <w:b/>
          <w:bCs/>
        </w:rPr>
        <w:t>What type of respiratory sample was collected?</w:t>
      </w:r>
    </w:p>
    <w:p w14:paraId="33E8B0F7" w14:textId="352C698A" w:rsidR="0053002B" w:rsidRDefault="003F507D" w:rsidP="003C31E9">
      <w:pPr>
        <w:ind w:left="720"/>
        <w:rPr>
          <w:rFonts w:ascii="Segoe UI" w:hAnsi="Segoe UI" w:cs="Segoe UI"/>
          <w:color w:val="404040"/>
          <w:shd w:val="clear" w:color="auto" w:fill="FFFFFF"/>
        </w:rPr>
      </w:pPr>
      <w:sdt>
        <w:sdtPr>
          <w:id w:val="1598597426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31E9">
            <w:rPr>
              <w:rFonts w:ascii="MS Gothic" w:eastAsia="MS Gothic" w:hAnsi="MS Gothic" w:hint="eastAsia"/>
            </w:rPr>
            <w:t>☐</w:t>
          </w:r>
        </w:sdtContent>
      </w:sdt>
      <w:r w:rsidR="0053002B" w:rsidRPr="0053002B">
        <w:t xml:space="preserve"> Nasal swab</w:t>
      </w:r>
      <w:r w:rsidR="0053002B">
        <w:t xml:space="preserve">  </w:t>
      </w:r>
      <w:sdt>
        <w:sdtPr>
          <w:id w:val="89446807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31E9">
            <w:rPr>
              <w:rFonts w:ascii="MS Gothic" w:eastAsia="MS Gothic" w:hAnsi="MS Gothic" w:hint="eastAsia"/>
            </w:rPr>
            <w:t>☐</w:t>
          </w:r>
        </w:sdtContent>
      </w:sdt>
      <w:r w:rsidR="003C31E9" w:rsidRPr="003C31E9">
        <w:rPr>
          <w:rFonts w:ascii="Segoe UI" w:hAnsi="Segoe UI" w:cs="Segoe UI"/>
          <w:color w:val="404040"/>
          <w:shd w:val="clear" w:color="auto" w:fill="FFFFFF"/>
        </w:rPr>
        <w:t xml:space="preserve"> </w:t>
      </w:r>
      <w:r w:rsidR="003C31E9">
        <w:rPr>
          <w:rFonts w:ascii="Segoe UI" w:hAnsi="Segoe UI" w:cs="Segoe UI"/>
          <w:color w:val="404040"/>
          <w:shd w:val="clear" w:color="auto" w:fill="FFFFFF"/>
        </w:rPr>
        <w:t>Throat swab</w:t>
      </w:r>
    </w:p>
    <w:p w14:paraId="57F5B414" w14:textId="3378FD42" w:rsidR="003C31E9" w:rsidRDefault="003F507D" w:rsidP="003C31E9">
      <w:pPr>
        <w:ind w:left="720"/>
        <w:rPr>
          <w:rFonts w:ascii="Segoe UI" w:hAnsi="Segoe UI" w:cs="Segoe UI"/>
          <w:color w:val="404040"/>
          <w:shd w:val="clear" w:color="auto" w:fill="FFFFFF"/>
        </w:rPr>
      </w:pPr>
      <w:sdt>
        <w:sdtPr>
          <w:id w:val="-17383875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31E9">
            <w:rPr>
              <w:rFonts w:ascii="MS Gothic" w:eastAsia="MS Gothic" w:hAnsi="MS Gothic" w:hint="eastAsia"/>
            </w:rPr>
            <w:t>☐</w:t>
          </w:r>
        </w:sdtContent>
      </w:sdt>
      <w:r w:rsidR="003C31E9" w:rsidRPr="003C31E9">
        <w:rPr>
          <w:rFonts w:ascii="Segoe UI" w:hAnsi="Segoe UI" w:cs="Segoe UI"/>
          <w:color w:val="404040"/>
          <w:shd w:val="clear" w:color="auto" w:fill="FFFFFF"/>
        </w:rPr>
        <w:t xml:space="preserve"> </w:t>
      </w:r>
      <w:r w:rsidR="003C31E9">
        <w:rPr>
          <w:rFonts w:ascii="Segoe UI" w:hAnsi="Segoe UI" w:cs="Segoe UI"/>
          <w:color w:val="404040"/>
          <w:shd w:val="clear" w:color="auto" w:fill="FFFFFF"/>
        </w:rPr>
        <w:t xml:space="preserve">Nasopharyngeal swab  </w:t>
      </w:r>
      <w:sdt>
        <w:sdtPr>
          <w:rPr>
            <w:rFonts w:ascii="Segoe UI" w:hAnsi="Segoe UI" w:cs="Segoe UI"/>
            <w:color w:val="404040"/>
            <w:shd w:val="clear" w:color="auto" w:fill="FFFFFF"/>
          </w:rPr>
          <w:id w:val="10142703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31E9">
            <w:rPr>
              <w:rFonts w:ascii="MS Gothic" w:eastAsia="MS Gothic" w:hAnsi="MS Gothic" w:cs="Segoe UI" w:hint="eastAsia"/>
              <w:color w:val="404040"/>
              <w:shd w:val="clear" w:color="auto" w:fill="FFFFFF"/>
            </w:rPr>
            <w:t>☐</w:t>
          </w:r>
        </w:sdtContent>
      </w:sdt>
      <w:r w:rsidR="003C31E9">
        <w:rPr>
          <w:rFonts w:ascii="Segoe UI" w:hAnsi="Segoe UI" w:cs="Segoe UI"/>
          <w:color w:val="404040"/>
          <w:shd w:val="clear" w:color="auto" w:fill="FFFFFF"/>
        </w:rPr>
        <w:t xml:space="preserve">Other </w:t>
      </w:r>
      <w:r w:rsidR="003C31E9" w:rsidRPr="003C31E9">
        <w:rPr>
          <w:rFonts w:ascii="Segoe UI" w:hAnsi="Segoe UI" w:cs="Segoe UI"/>
          <w:color w:val="404040"/>
          <w:shd w:val="clear" w:color="auto" w:fill="FFFFFF"/>
        </w:rPr>
        <w:sym w:font="Wingdings" w:char="F0E0"/>
      </w:r>
      <w:r w:rsidR="003C31E9">
        <w:rPr>
          <w:rFonts w:ascii="Segoe UI" w:hAnsi="Segoe UI" w:cs="Segoe UI"/>
          <w:color w:val="404040"/>
          <w:shd w:val="clear" w:color="auto" w:fill="FFFFFF"/>
        </w:rPr>
        <w:t xml:space="preserve"> Specify ______________________________</w:t>
      </w:r>
    </w:p>
    <w:p w14:paraId="5CA5379F" w14:textId="419B54E2" w:rsidR="003C31E9" w:rsidRDefault="003C31E9" w:rsidP="003C31E9">
      <w:pPr>
        <w:pStyle w:val="Heading1"/>
      </w:pPr>
      <w:r>
        <w:lastRenderedPageBreak/>
        <w:t>Clinical Course: Complications</w:t>
      </w:r>
    </w:p>
    <w:p w14:paraId="7F1444EE" w14:textId="6FFFF817" w:rsidR="003C31E9" w:rsidRPr="003C31E9" w:rsidRDefault="003C31E9" w:rsidP="003C31E9">
      <w:pPr>
        <w:pStyle w:val="ListParagraph"/>
        <w:numPr>
          <w:ilvl w:val="0"/>
          <w:numId w:val="1"/>
        </w:numPr>
        <w:rPr>
          <w:b/>
          <w:bCs/>
        </w:rPr>
      </w:pPr>
      <w:r w:rsidRPr="003C31E9">
        <w:rPr>
          <w:b/>
          <w:bCs/>
        </w:rPr>
        <w:t>Clinical Course: Complications</w:t>
      </w:r>
    </w:p>
    <w:p w14:paraId="49DD8430" w14:textId="632BA98E" w:rsidR="003C31E9" w:rsidRPr="003C31E9" w:rsidRDefault="003C31E9" w:rsidP="003C31E9">
      <w:pPr>
        <w:ind w:left="360"/>
        <w:rPr>
          <w:b/>
          <w:bCs/>
        </w:rPr>
      </w:pPr>
      <w:r w:rsidRPr="003C31E9">
        <w:rPr>
          <w:b/>
          <w:bCs/>
        </w:rPr>
        <w:t xml:space="preserve">Hospitalization required: </w:t>
      </w:r>
      <w:r w:rsidRPr="003C31E9">
        <w:rPr>
          <w:b/>
          <w:bCs/>
        </w:rPr>
        <w:tab/>
      </w:r>
    </w:p>
    <w:p w14:paraId="1D14A453" w14:textId="6642E176" w:rsidR="003C31E9" w:rsidRDefault="003F507D" w:rsidP="003C31E9">
      <w:pPr>
        <w:ind w:left="720"/>
      </w:pPr>
      <w:sdt>
        <w:sdtPr>
          <w:id w:val="-1215442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31E9">
            <w:rPr>
              <w:rFonts w:ascii="MS Gothic" w:eastAsia="MS Gothic" w:hAnsi="MS Gothic" w:hint="eastAsia"/>
            </w:rPr>
            <w:t>☐</w:t>
          </w:r>
        </w:sdtContent>
      </w:sdt>
      <w:r w:rsidR="003C31E9">
        <w:t xml:space="preserve">Yes  </w:t>
      </w:r>
      <w:r w:rsidR="003C31E9">
        <w:sym w:font="Wingdings" w:char="F0E0"/>
      </w:r>
      <w:r w:rsidR="003C31E9">
        <w:t xml:space="preserve"> Name of the Hospital ____________________</w:t>
      </w:r>
    </w:p>
    <w:p w14:paraId="3A26C400" w14:textId="26D0EA32" w:rsidR="003C31E9" w:rsidRDefault="003F507D" w:rsidP="003C31E9">
      <w:pPr>
        <w:ind w:left="720"/>
      </w:pPr>
      <w:sdt>
        <w:sdtPr>
          <w:id w:val="10672985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31E9">
            <w:rPr>
              <w:rFonts w:ascii="MS Gothic" w:eastAsia="MS Gothic" w:hAnsi="MS Gothic" w:hint="eastAsia"/>
            </w:rPr>
            <w:t>☐</w:t>
          </w:r>
        </w:sdtContent>
      </w:sdt>
      <w:r w:rsidR="003C31E9">
        <w:t xml:space="preserve">No </w:t>
      </w:r>
      <w:r w:rsidR="00297BFD">
        <w:t xml:space="preserve">   </w:t>
      </w:r>
      <w:sdt>
        <w:sdtPr>
          <w:id w:val="153877194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31E9">
            <w:rPr>
              <w:rFonts w:ascii="MS Gothic" w:eastAsia="MS Gothic" w:hAnsi="MS Gothic" w:hint="eastAsia"/>
            </w:rPr>
            <w:t>☐</w:t>
          </w:r>
        </w:sdtContent>
      </w:sdt>
      <w:r w:rsidR="003C31E9">
        <w:t>Unknown</w:t>
      </w:r>
    </w:p>
    <w:p w14:paraId="1F6952D4" w14:textId="7FE415EC" w:rsidR="003C31E9" w:rsidRDefault="003C31E9" w:rsidP="003C31E9">
      <w:pPr>
        <w:ind w:left="360"/>
      </w:pPr>
      <w:r w:rsidRPr="003C31E9">
        <w:rPr>
          <w:b/>
          <w:bCs/>
        </w:rPr>
        <w:t>ICU (Intensive Care Unit) admission required</w:t>
      </w:r>
      <w:r>
        <w:rPr>
          <w:b/>
          <w:bCs/>
        </w:rPr>
        <w:t>?</w:t>
      </w:r>
      <w:r w:rsidR="00297BFD">
        <w:rPr>
          <w:b/>
          <w:bCs/>
        </w:rPr>
        <w:t xml:space="preserve">   </w:t>
      </w:r>
      <w:sdt>
        <w:sdtPr>
          <w:rPr>
            <w:b/>
            <w:bCs/>
          </w:rPr>
          <w:id w:val="91744434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Pr="003C31E9">
        <w:t xml:space="preserve">Yes </w:t>
      </w:r>
      <w:r>
        <w:t xml:space="preserve"> </w:t>
      </w:r>
      <w:sdt>
        <w:sdtPr>
          <w:id w:val="91990522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No  </w:t>
      </w:r>
      <w:sdt>
        <w:sdtPr>
          <w:id w:val="190872379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Unknown</w:t>
      </w:r>
    </w:p>
    <w:p w14:paraId="5A644DB1" w14:textId="7D160C3E" w:rsidR="003C31E9" w:rsidRDefault="003C31E9" w:rsidP="00297BFD">
      <w:pPr>
        <w:ind w:left="360"/>
      </w:pPr>
      <w:r w:rsidRPr="003C31E9">
        <w:rPr>
          <w:b/>
          <w:bCs/>
        </w:rPr>
        <w:t>Acute Respiratory Distress Syndrome (ARDS)</w:t>
      </w:r>
      <w:r w:rsidR="00297BFD">
        <w:rPr>
          <w:b/>
          <w:bCs/>
        </w:rPr>
        <w:t xml:space="preserve">     </w:t>
      </w:r>
      <w:sdt>
        <w:sdtPr>
          <w:rPr>
            <w:b/>
            <w:bCs/>
          </w:rPr>
          <w:id w:val="12588618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Pr="003C31E9">
        <w:t xml:space="preserve">Yes </w:t>
      </w:r>
      <w:r>
        <w:t xml:space="preserve"> </w:t>
      </w:r>
      <w:sdt>
        <w:sdtPr>
          <w:id w:val="-123863456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No  </w:t>
      </w:r>
      <w:sdt>
        <w:sdtPr>
          <w:id w:val="-151784090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Unknown</w:t>
      </w:r>
    </w:p>
    <w:p w14:paraId="4C3BFFCB" w14:textId="71184690" w:rsidR="0053002B" w:rsidRDefault="003C31E9" w:rsidP="003C31E9">
      <w:pPr>
        <w:ind w:left="360"/>
        <w:rPr>
          <w:b/>
          <w:bCs/>
        </w:rPr>
      </w:pPr>
      <w:r w:rsidRPr="003C31E9">
        <w:rPr>
          <w:rFonts w:hint="eastAsia"/>
          <w:b/>
          <w:bCs/>
        </w:rPr>
        <w:t xml:space="preserve"> </w:t>
      </w:r>
      <w:r w:rsidRPr="003C31E9">
        <w:rPr>
          <w:b/>
          <w:bCs/>
        </w:rPr>
        <w:t>Pneumonia by chest X-ray</w:t>
      </w:r>
    </w:p>
    <w:p w14:paraId="4B580895" w14:textId="602F265C" w:rsidR="003C31E9" w:rsidRDefault="003F507D" w:rsidP="003C31E9">
      <w:pPr>
        <w:ind w:left="720"/>
      </w:pPr>
      <w:sdt>
        <w:sdtPr>
          <w:rPr>
            <w:b/>
            <w:bCs/>
          </w:rPr>
          <w:id w:val="2237270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31E9"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="003C31E9">
        <w:t xml:space="preserve">Yes  </w:t>
      </w:r>
      <w:r w:rsidR="003C31E9">
        <w:sym w:font="Wingdings" w:char="F0E0"/>
      </w:r>
      <w:r w:rsidR="003C31E9">
        <w:t xml:space="preserve"> Date </w:t>
      </w:r>
      <w:sdt>
        <w:sdtPr>
          <w:id w:val="1483046406"/>
          <w:placeholder>
            <w:docPart w:val="DefaultPlaceholder_-1854013437"/>
          </w:placeholder>
          <w:showingPlcHdr/>
          <w:date>
            <w:dateFormat w:val="dd/MM/yyyy"/>
            <w:lid w:val="en-GB"/>
            <w:storeMappedDataAs w:val="dateTime"/>
            <w:calendar w:val="gregorian"/>
          </w:date>
        </w:sdtPr>
        <w:sdtEndPr/>
        <w:sdtContent>
          <w:r w:rsidR="003C31E9" w:rsidRPr="0070301C">
            <w:rPr>
              <w:rStyle w:val="PlaceholderText"/>
            </w:rPr>
            <w:t>Click or tap to enter a date.</w:t>
          </w:r>
        </w:sdtContent>
      </w:sdt>
    </w:p>
    <w:p w14:paraId="64D38C0E" w14:textId="6F33D859" w:rsidR="003C31E9" w:rsidRDefault="003F507D" w:rsidP="003C31E9">
      <w:pPr>
        <w:ind w:left="720"/>
      </w:pPr>
      <w:sdt>
        <w:sdtPr>
          <w:id w:val="-8618999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31E9">
            <w:rPr>
              <w:rFonts w:ascii="MS Gothic" w:eastAsia="MS Gothic" w:hAnsi="MS Gothic" w:hint="eastAsia"/>
            </w:rPr>
            <w:t>☐</w:t>
          </w:r>
        </w:sdtContent>
      </w:sdt>
      <w:r w:rsidR="003C31E9">
        <w:t>No</w:t>
      </w:r>
      <w:r w:rsidR="00297BFD">
        <w:t xml:space="preserve">    </w:t>
      </w:r>
      <w:sdt>
        <w:sdtPr>
          <w:id w:val="-13675190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31E9">
            <w:rPr>
              <w:rFonts w:ascii="MS Gothic" w:eastAsia="MS Gothic" w:hAnsi="MS Gothic" w:hint="eastAsia"/>
            </w:rPr>
            <w:t>☐</w:t>
          </w:r>
        </w:sdtContent>
      </w:sdt>
      <w:r w:rsidR="003C31E9">
        <w:t>Not applicable</w:t>
      </w:r>
    </w:p>
    <w:p w14:paraId="4DEF128A" w14:textId="09EB2509" w:rsidR="003C31E9" w:rsidRDefault="003C31E9" w:rsidP="003C31E9">
      <w:pPr>
        <w:ind w:left="360"/>
        <w:rPr>
          <w:b/>
          <w:bCs/>
        </w:rPr>
      </w:pPr>
      <w:r w:rsidRPr="003C31E9">
        <w:rPr>
          <w:b/>
          <w:bCs/>
        </w:rPr>
        <w:t>Other severe or life-threatening illness suggestive of an infection</w:t>
      </w:r>
    </w:p>
    <w:p w14:paraId="1CF87043" w14:textId="04E8C7CA" w:rsidR="003C31E9" w:rsidRDefault="003F507D" w:rsidP="003C31E9">
      <w:pPr>
        <w:ind w:left="720"/>
      </w:pPr>
      <w:sdt>
        <w:sdtPr>
          <w:id w:val="-16094207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31E9">
            <w:rPr>
              <w:rFonts w:ascii="MS Gothic" w:eastAsia="MS Gothic" w:hAnsi="MS Gothic" w:hint="eastAsia"/>
            </w:rPr>
            <w:t>☐</w:t>
          </w:r>
        </w:sdtContent>
      </w:sdt>
      <w:r w:rsidR="003C31E9">
        <w:t xml:space="preserve">Yes </w:t>
      </w:r>
      <w:r w:rsidR="003C31E9">
        <w:sym w:font="Wingdings" w:char="F0E0"/>
      </w:r>
      <w:r w:rsidR="003C31E9">
        <w:t xml:space="preserve"> Specify ____________________</w:t>
      </w:r>
    </w:p>
    <w:p w14:paraId="2418A86B" w14:textId="0E1F39DE" w:rsidR="003C31E9" w:rsidRDefault="003F507D" w:rsidP="000F7F47">
      <w:pPr>
        <w:ind w:left="720"/>
      </w:pPr>
      <w:sdt>
        <w:sdtPr>
          <w:id w:val="157000145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31E9">
            <w:rPr>
              <w:rFonts w:ascii="MS Gothic" w:eastAsia="MS Gothic" w:hAnsi="MS Gothic" w:hint="eastAsia"/>
            </w:rPr>
            <w:t>☐</w:t>
          </w:r>
        </w:sdtContent>
      </w:sdt>
      <w:r w:rsidR="003C31E9">
        <w:t xml:space="preserve">No </w:t>
      </w:r>
      <w:r w:rsidR="00297BFD">
        <w:t xml:space="preserve"> </w:t>
      </w:r>
      <w:sdt>
        <w:sdtPr>
          <w:id w:val="-11529029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3C31E9">
            <w:rPr>
              <w:rFonts w:ascii="MS Gothic" w:eastAsia="MS Gothic" w:hAnsi="MS Gothic" w:hint="eastAsia"/>
            </w:rPr>
            <w:t>☐</w:t>
          </w:r>
        </w:sdtContent>
      </w:sdt>
      <w:r w:rsidR="003C31E9">
        <w:t>Unknown</w:t>
      </w:r>
    </w:p>
    <w:p w14:paraId="1C5FB833" w14:textId="3EEF1370" w:rsidR="003C31E9" w:rsidRDefault="003C31E9" w:rsidP="00297BFD">
      <w:pPr>
        <w:ind w:left="360"/>
      </w:pPr>
      <w:r w:rsidRPr="003C31E9">
        <w:rPr>
          <w:b/>
          <w:bCs/>
        </w:rPr>
        <w:t>Mechanical ventilation required</w:t>
      </w:r>
      <w:r w:rsidR="00297BFD">
        <w:rPr>
          <w:b/>
          <w:bCs/>
        </w:rPr>
        <w:t xml:space="preserve">   </w:t>
      </w:r>
      <w:sdt>
        <w:sdtPr>
          <w:rPr>
            <w:b/>
            <w:bCs/>
          </w:rPr>
          <w:id w:val="130435304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Pr="003C31E9">
        <w:t xml:space="preserve">Yes </w:t>
      </w:r>
      <w:r>
        <w:t xml:space="preserve"> </w:t>
      </w:r>
      <w:sdt>
        <w:sdtPr>
          <w:id w:val="-142156467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No  </w:t>
      </w:r>
      <w:sdt>
        <w:sdtPr>
          <w:id w:val="-214194513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Unknown</w:t>
      </w:r>
    </w:p>
    <w:p w14:paraId="266C2FFE" w14:textId="6C21FE4C" w:rsidR="003C31E9" w:rsidRPr="003C31E9" w:rsidRDefault="003C31E9" w:rsidP="00297BFD">
      <w:pPr>
        <w:ind w:left="360"/>
      </w:pPr>
      <w:r w:rsidRPr="003C31E9">
        <w:rPr>
          <w:b/>
          <w:bCs/>
        </w:rPr>
        <w:t>Extracorporeal membrane oxygenation (EMO)</w:t>
      </w:r>
      <w:r w:rsidR="00297BFD">
        <w:rPr>
          <w:b/>
          <w:bCs/>
        </w:rPr>
        <w:t xml:space="preserve">   </w:t>
      </w:r>
      <w:sdt>
        <w:sdtPr>
          <w:rPr>
            <w:b/>
            <w:bCs/>
          </w:rPr>
          <w:id w:val="6262867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  <w:b/>
              <w:bCs/>
            </w:rPr>
            <w:t>☐</w:t>
          </w:r>
        </w:sdtContent>
      </w:sdt>
      <w:r w:rsidRPr="003C31E9">
        <w:t xml:space="preserve">Yes </w:t>
      </w:r>
      <w:r>
        <w:t xml:space="preserve"> </w:t>
      </w:r>
      <w:sdt>
        <w:sdtPr>
          <w:id w:val="-10311591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 xml:space="preserve">No  </w:t>
      </w:r>
      <w:sdt>
        <w:sdtPr>
          <w:id w:val="-196117603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>
            <w:rPr>
              <w:rFonts w:ascii="MS Gothic" w:eastAsia="MS Gothic" w:hAnsi="MS Gothic" w:hint="eastAsia"/>
            </w:rPr>
            <w:t>☐</w:t>
          </w:r>
        </w:sdtContent>
      </w:sdt>
      <w:r>
        <w:t>Unknown</w:t>
      </w:r>
    </w:p>
    <w:sectPr w:rsidR="003C31E9" w:rsidRPr="003C31E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4DA4089"/>
    <w:multiLevelType w:val="hybridMultilevel"/>
    <w:tmpl w:val="BFB28242"/>
    <w:lvl w:ilvl="0" w:tplc="BAE8C934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90041DA"/>
    <w:multiLevelType w:val="hybridMultilevel"/>
    <w:tmpl w:val="F76E00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CAmMDSwtjUyMjQyUdpeDU4uLM/DyQAqNaADKY09IsAAAA"/>
  </w:docVars>
  <w:rsids>
    <w:rsidRoot w:val="0076354F"/>
    <w:rsid w:val="000F7F47"/>
    <w:rsid w:val="00297BFD"/>
    <w:rsid w:val="003C31E9"/>
    <w:rsid w:val="003F507D"/>
    <w:rsid w:val="0053002B"/>
    <w:rsid w:val="0076354F"/>
    <w:rsid w:val="00912EF5"/>
    <w:rsid w:val="00A42946"/>
    <w:rsid w:val="00C570E8"/>
    <w:rsid w:val="00E36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11619A"/>
  <w15:chartTrackingRefBased/>
  <w15:docId w15:val="{01B28E6D-5DCD-48E9-9480-61F5381EA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31E9"/>
  </w:style>
  <w:style w:type="paragraph" w:styleId="Heading1">
    <w:name w:val="heading 1"/>
    <w:basedOn w:val="Normal"/>
    <w:next w:val="Normal"/>
    <w:link w:val="Heading1Char"/>
    <w:uiPriority w:val="9"/>
    <w:qFormat/>
    <w:rsid w:val="007635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002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C31E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354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6354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6354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7635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635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354F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76354F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002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TableGrid">
    <w:name w:val="Table Grid"/>
    <w:basedOn w:val="TableNormal"/>
    <w:uiPriority w:val="39"/>
    <w:rsid w:val="005300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semiHidden/>
    <w:rsid w:val="003C31E9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07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2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0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1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4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6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123112">
          <w:marLeft w:val="0"/>
          <w:marRight w:val="21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______________@________.____" TargetMode="Externa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11C5B0-57EE-496E-8EB1-9F7EA41BA823}"/>
      </w:docPartPr>
      <w:docPartBody>
        <w:p w:rsidR="009258E0" w:rsidRDefault="00606AB8">
          <w:r w:rsidRPr="0070301C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62F853-7D83-4ACD-9CB9-6B415CB53CBA}"/>
      </w:docPartPr>
      <w:docPartBody>
        <w:p w:rsidR="009258E0" w:rsidRDefault="00606AB8">
          <w:r w:rsidRPr="0070301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06AB8"/>
    <w:rsid w:val="00606AB8"/>
    <w:rsid w:val="009258E0"/>
    <w:rsid w:val="00C44308"/>
    <w:rsid w:val="00C75D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06AB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7</TotalTime>
  <Pages>2</Pages>
  <Words>255</Words>
  <Characters>14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orian Nika</dc:creator>
  <cp:keywords/>
  <dc:description/>
  <cp:lastModifiedBy>Florian Nika</cp:lastModifiedBy>
  <cp:revision>4</cp:revision>
  <dcterms:created xsi:type="dcterms:W3CDTF">2020-10-15T07:57:00Z</dcterms:created>
  <dcterms:modified xsi:type="dcterms:W3CDTF">2020-10-15T12:26:00Z</dcterms:modified>
</cp:coreProperties>
</file>